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64F0FC" w14:textId="77777777" w:rsidR="007933BB" w:rsidRPr="00143880" w:rsidRDefault="00000000" w:rsidP="00175E2F">
      <w:pPr>
        <w:jc w:val="center"/>
        <w:rPr>
          <w:rFonts w:ascii="Century Gothic" w:hAnsi="Century Gothic"/>
          <w:szCs w:val="20"/>
        </w:rPr>
      </w:pPr>
      <w:r w:rsidRPr="00143880">
        <w:rPr>
          <w:rFonts w:ascii="Century Gothic" w:hAnsi="Century Gothic"/>
          <w:szCs w:val="20"/>
        </w:rPr>
        <w:t>RESEARCH EVALUATION AND MONITORING CENTER</w:t>
      </w:r>
    </w:p>
    <w:p w14:paraId="067DC825" w14:textId="77777777" w:rsidR="00175E2F" w:rsidRDefault="007933BB" w:rsidP="00175E2F">
      <w:pPr>
        <w:jc w:val="center"/>
        <w:rPr>
          <w:rFonts w:ascii="Century Gothic" w:hAnsi="Century Gothic"/>
          <w:b/>
          <w:sz w:val="36"/>
          <w:szCs w:val="36"/>
        </w:rPr>
      </w:pPr>
      <w:r w:rsidRPr="00143880">
        <w:rPr>
          <w:rFonts w:ascii="Century Gothic" w:hAnsi="Century Gothic"/>
          <w:b/>
          <w:sz w:val="36"/>
          <w:szCs w:val="36"/>
        </w:rPr>
        <w:t>WORK PLAN</w:t>
      </w:r>
    </w:p>
    <w:p w14:paraId="2273E9B1" w14:textId="77777777" w:rsidR="00143880" w:rsidRPr="00143880" w:rsidRDefault="00000000" w:rsidP="00175E2F">
      <w:pPr>
        <w:jc w:val="center"/>
        <w:rPr>
          <w:rFonts w:ascii="Century Gothic" w:hAnsi="Century Gothic"/>
          <w:szCs w:val="20"/>
          <w:lang w:val="id-ID"/>
        </w:rPr>
      </w:pPr>
      <w:r>
        <w:rPr>
          <w:rFonts w:ascii="Century Gothic" w:hAnsi="Century Gothic"/>
          <w:szCs w:val="20"/>
          <w:lang w:val="id-ID"/>
        </w:rPr>
        <w:t>FORM 4</w:t>
      </w:r>
    </w:p>
    <w:p w14:paraId="53D8F242" w14:textId="77777777" w:rsidR="00175E2F" w:rsidRPr="00143880" w:rsidRDefault="00175E2F" w:rsidP="00175E2F">
      <w:pPr>
        <w:jc w:val="center"/>
        <w:rPr>
          <w:rFonts w:ascii="Century Gothic" w:hAnsi="Century Gothic"/>
          <w:sz w:val="24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540"/>
        <w:gridCol w:w="3171"/>
        <w:gridCol w:w="2139"/>
        <w:gridCol w:w="1483"/>
      </w:tblGrid>
      <w:tr w:rsidR="00812A05" w14:paraId="32FB8235" w14:textId="77777777" w:rsidTr="0066192B">
        <w:tc>
          <w:tcPr>
            <w:tcW w:w="2898" w:type="dxa"/>
            <w:shd w:val="clear" w:color="auto" w:fill="auto"/>
            <w:vAlign w:val="center"/>
          </w:tcPr>
          <w:p w14:paraId="44D2A857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6090EDB1" w14:textId="332271B9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Web-Based Document Management System for Research Evaluation and Monitoring Center</w:t>
            </w:r>
          </w:p>
        </w:tc>
      </w:tr>
      <w:tr w:rsidR="00812A05" w14:paraId="6378A1FC" w14:textId="77777777" w:rsidTr="0066192B">
        <w:tc>
          <w:tcPr>
            <w:tcW w:w="2898" w:type="dxa"/>
            <w:shd w:val="clear" w:color="auto" w:fill="auto"/>
            <w:vAlign w:val="center"/>
          </w:tcPr>
          <w:p w14:paraId="75BEFC19" w14:textId="77777777" w:rsidR="00175E2F" w:rsidRPr="00143880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3ADA4AE9" w14:textId="33469ACF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812A05" w14:paraId="4BEA8FDB" w14:textId="77777777" w:rsidTr="0066192B">
        <w:tc>
          <w:tcPr>
            <w:tcW w:w="2898" w:type="dxa"/>
            <w:shd w:val="clear" w:color="auto" w:fill="auto"/>
            <w:vAlign w:val="center"/>
          </w:tcPr>
          <w:p w14:paraId="25EB3C7B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4C7BFECB" w14:textId="081F3A3F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812A05" w14:paraId="5F6F0116" w14:textId="77777777" w:rsidTr="0066192B">
        <w:tc>
          <w:tcPr>
            <w:tcW w:w="2898" w:type="dxa"/>
            <w:shd w:val="clear" w:color="auto" w:fill="auto"/>
            <w:vAlign w:val="center"/>
          </w:tcPr>
          <w:p w14:paraId="009DA3CC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Name of Project Leader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3AA1776A" w14:textId="50FC26BE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John Doe</w:t>
            </w:r>
          </w:p>
        </w:tc>
      </w:tr>
      <w:tr w:rsidR="00812A05" w14:paraId="03C69BF9" w14:textId="77777777" w:rsidTr="0066192B">
        <w:tc>
          <w:tcPr>
            <w:tcW w:w="2898" w:type="dxa"/>
            <w:shd w:val="clear" w:color="auto" w:fill="auto"/>
            <w:vAlign w:val="center"/>
          </w:tcPr>
          <w:p w14:paraId="40899DA8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7A7208C0" w14:textId="71C582B2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 months</w:t>
            </w:r>
          </w:p>
        </w:tc>
      </w:tr>
      <w:tr w:rsidR="00812A05" w14:paraId="47CC7ABE" w14:textId="77777777" w:rsidTr="0066192B">
        <w:tc>
          <w:tcPr>
            <w:tcW w:w="2898" w:type="dxa"/>
            <w:shd w:val="clear" w:color="auto" w:fill="auto"/>
            <w:vAlign w:val="center"/>
          </w:tcPr>
          <w:p w14:paraId="755A5A6C" w14:textId="77777777" w:rsidR="00175E2F" w:rsidRPr="00143880" w:rsidRDefault="00334AFA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Team Members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264BDF91" w14:textId="592D21CC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812A05" w14:paraId="32DF0351" w14:textId="77777777" w:rsidTr="0066192B">
        <w:tc>
          <w:tcPr>
            <w:tcW w:w="2898" w:type="dxa"/>
            <w:shd w:val="clear" w:color="auto" w:fill="auto"/>
            <w:vAlign w:val="center"/>
          </w:tcPr>
          <w:p w14:paraId="0A8DA64A" w14:textId="77777777" w:rsidR="002C1E89" w:rsidRPr="00143880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7731217F" w14:textId="13EFEBEE" w:rsidR="002C1E89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0000</w:t>
            </w:r>
          </w:p>
        </w:tc>
      </w:tr>
      <w:tr w:rsidR="00812A05" w14:paraId="2EF6F4D7" w14:textId="77777777" w:rsidTr="001F5133">
        <w:tc>
          <w:tcPr>
            <w:tcW w:w="2898" w:type="dxa"/>
            <w:shd w:val="clear" w:color="auto" w:fill="auto"/>
            <w:vAlign w:val="center"/>
          </w:tcPr>
          <w:p w14:paraId="308F0FC5" w14:textId="77777777" w:rsidR="00ED77E3" w:rsidRPr="00143880" w:rsidRDefault="001F5133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Activities</w:t>
            </w:r>
          </w:p>
        </w:tc>
        <w:tc>
          <w:tcPr>
            <w:tcW w:w="5850" w:type="dxa"/>
            <w:gridSpan w:val="3"/>
            <w:shd w:val="clear" w:color="auto" w:fill="auto"/>
            <w:vAlign w:val="center"/>
          </w:tcPr>
          <w:p w14:paraId="7B5CCE22" w14:textId="77777777" w:rsidR="00ED77E3" w:rsidRPr="00143880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325CD8D3" w14:textId="77777777" w:rsidR="00ED77E3" w:rsidRPr="00143880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812A05" w14:paraId="71E222F7" w14:textId="77777777" w:rsidTr="001F5133">
        <w:tc>
          <w:tcPr>
            <w:tcW w:w="2898" w:type="dxa"/>
            <w:shd w:val="clear" w:color="auto" w:fill="auto"/>
          </w:tcPr>
          <w:p w14:paraId="531B9BF2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653A6376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0C0689D3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351C63F1" w14:textId="77777777" w:rsidTr="001F5133">
        <w:tc>
          <w:tcPr>
            <w:tcW w:w="2898" w:type="dxa"/>
            <w:shd w:val="clear" w:color="auto" w:fill="auto"/>
          </w:tcPr>
          <w:p w14:paraId="0B644A3B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21806D83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56F5F748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638DFC3C" w14:textId="77777777" w:rsidTr="001F5133">
        <w:tc>
          <w:tcPr>
            <w:tcW w:w="2898" w:type="dxa"/>
            <w:shd w:val="clear" w:color="auto" w:fill="auto"/>
          </w:tcPr>
          <w:p w14:paraId="1D32E5C7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44A5B2DF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23CBFBF7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74A3E973" w14:textId="77777777" w:rsidTr="001F5133">
        <w:tc>
          <w:tcPr>
            <w:tcW w:w="2898" w:type="dxa"/>
            <w:shd w:val="clear" w:color="auto" w:fill="auto"/>
          </w:tcPr>
          <w:p w14:paraId="59126AE7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329C0958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271F3E40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32A22C52" w14:textId="77777777" w:rsidTr="001F5133">
        <w:tc>
          <w:tcPr>
            <w:tcW w:w="2898" w:type="dxa"/>
            <w:shd w:val="clear" w:color="auto" w:fill="auto"/>
          </w:tcPr>
          <w:p w14:paraId="4F3FD690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5F1740D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1A1F0226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7F9832D5" w14:textId="77777777" w:rsidTr="001F5133">
        <w:tc>
          <w:tcPr>
            <w:tcW w:w="2898" w:type="dxa"/>
            <w:shd w:val="clear" w:color="auto" w:fill="auto"/>
          </w:tcPr>
          <w:p w14:paraId="128B0854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  <w:b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7ACB3D61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61FE9B49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15FE433" w14:textId="77777777" w:rsidTr="001F5133">
        <w:tc>
          <w:tcPr>
            <w:tcW w:w="2898" w:type="dxa"/>
            <w:shd w:val="clear" w:color="auto" w:fill="auto"/>
          </w:tcPr>
          <w:p w14:paraId="0CE30420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7C22051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4029DF14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55E39976" w14:textId="77777777" w:rsidTr="001F5133">
        <w:tc>
          <w:tcPr>
            <w:tcW w:w="2898" w:type="dxa"/>
            <w:shd w:val="clear" w:color="auto" w:fill="auto"/>
          </w:tcPr>
          <w:p w14:paraId="76C23B83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1471F94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</w:tcPr>
          <w:p w14:paraId="73747619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7052E7B" w14:textId="77777777" w:rsidTr="001F5133">
        <w:tc>
          <w:tcPr>
            <w:tcW w:w="2898" w:type="dxa"/>
            <w:shd w:val="clear" w:color="auto" w:fill="auto"/>
          </w:tcPr>
          <w:p w14:paraId="178331CA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1F19D7C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</w:tcPr>
          <w:p w14:paraId="3D775BAF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E5B924B" w14:textId="77777777" w:rsidTr="0066192B">
        <w:tc>
          <w:tcPr>
            <w:tcW w:w="3438" w:type="dxa"/>
            <w:gridSpan w:val="2"/>
            <w:shd w:val="clear" w:color="auto" w:fill="auto"/>
          </w:tcPr>
          <w:p w14:paraId="0CD4D95D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epared and Submitted by:</w:t>
            </w:r>
          </w:p>
          <w:p w14:paraId="479FC727" w14:textId="77777777" w:rsidR="00143880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i/>
                <w:sz w:val="22"/>
                <w:szCs w:val="22"/>
              </w:rPr>
              <w:t>(to be filled up by the project leader)</w:t>
            </w:r>
          </w:p>
          <w:p w14:paraId="6057A1C7" w14:textId="77777777" w:rsidR="001C3D0D" w:rsidRDefault="001C3D0D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49F4D346" w14:textId="77777777" w:rsidR="001C3D0D" w:rsidRDefault="001C3D0D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5CA36C7F" w14:textId="0DDC406B" w:rsidR="001C3D0D" w:rsidRPr="001C3D0D" w:rsidRDefault="001C3D0D" w:rsidP="00143880">
            <w:pPr>
              <w:contextualSpacing/>
              <w:jc w:val="center"/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  <w:t>JOHN DOE</w:t>
            </w:r>
          </w:p>
        </w:tc>
        <w:tc>
          <w:tcPr>
            <w:tcW w:w="3171" w:type="dxa"/>
            <w:shd w:val="clear" w:color="auto" w:fill="auto"/>
          </w:tcPr>
          <w:p w14:paraId="04862852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29C57FA6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RMO Director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18BEBD14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68685D76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06D676B9" w14:textId="77777777" w:rsidR="00CB4F5B" w:rsidRPr="004F1C60" w:rsidRDefault="00000000" w:rsidP="00CB4F5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  <w:p w14:paraId="6C955E89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3622" w:type="dxa"/>
            <w:gridSpan w:val="2"/>
            <w:shd w:val="clear" w:color="auto" w:fill="auto"/>
          </w:tcPr>
          <w:p w14:paraId="3958AAFA" w14:textId="77777777" w:rsidR="00143880" w:rsidRPr="00180194" w:rsidRDefault="00CB20FB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19A40061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VPRED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43AF4E9F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37680B3F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2D842F6D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431C43A3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</w:tr>
    </w:tbl>
    <w:p w14:paraId="0A080511" w14:textId="77777777" w:rsidR="00175E2F" w:rsidRPr="00143880" w:rsidRDefault="00175E2F" w:rsidP="00175E2F">
      <w:pPr>
        <w:jc w:val="center"/>
        <w:rPr>
          <w:rFonts w:ascii="Century Gothic" w:hAnsi="Century Gothic"/>
          <w:sz w:val="24"/>
        </w:rPr>
      </w:pPr>
    </w:p>
    <w:p w14:paraId="70B70B07" w14:textId="77777777" w:rsidR="003B3BA5" w:rsidRPr="00143880" w:rsidRDefault="003B3BA5" w:rsidP="00575B12">
      <w:pPr>
        <w:rPr>
          <w:rFonts w:ascii="Century Gothic" w:hAnsi="Century Gothic"/>
          <w:sz w:val="24"/>
        </w:rPr>
      </w:pPr>
    </w:p>
    <w:sectPr w:rsidR="003B3BA5" w:rsidRPr="00143880" w:rsidSect="00CA437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8720" w:code="1"/>
      <w:pgMar w:top="1138" w:right="1138" w:bottom="850" w:left="1138" w:header="706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DDC1A4" w14:textId="77777777" w:rsidR="0082449C" w:rsidRDefault="0082449C">
      <w:r>
        <w:separator/>
      </w:r>
    </w:p>
  </w:endnote>
  <w:endnote w:type="continuationSeparator" w:id="0">
    <w:p w14:paraId="2BFF3046" w14:textId="77777777" w:rsidR="0082449C" w:rsidRDefault="008244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Calibri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F33F60" w14:textId="77777777" w:rsidR="00143880" w:rsidRDefault="001438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8000A3" w14:textId="77777777" w:rsidR="00143880" w:rsidRDefault="00000000" w:rsidP="00143880">
    <w:pPr>
      <w:pStyle w:val="Footer"/>
      <w:rPr>
        <w:rFonts w:ascii="Segoe UI" w:hAnsi="Segoe UI" w:cs="Segoe UI"/>
        <w:sz w:val="16"/>
        <w:szCs w:val="16"/>
      </w:rPr>
    </w:pPr>
    <w:r>
      <w:rPr>
        <w:noProof/>
      </w:rPr>
      <w:pict w14:anchorId="175AAC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3078" type="#_x0000_t75" style="position:absolute;margin-left:381pt;margin-top:0;width:112.5pt;height:102.75pt;z-index:-1;visibility:visible;mso-position-vertical:bottom;mso-position-vertical-relative:page">
          <v:imagedata r:id="rId1" o:title="" cropbottom="-8459f"/>
          <w10:wrap anchory="page"/>
        </v:shape>
      </w:pict>
    </w:r>
    <w:r>
      <w:rPr>
        <w:rFonts w:ascii="Segoe UI" w:hAnsi="Segoe UI" w:cs="Segoe UI"/>
        <w:sz w:val="16"/>
        <w:szCs w:val="16"/>
        <w:lang w:val="en-PH"/>
      </w:rPr>
      <w:t>3</w:t>
    </w:r>
    <w:r>
      <w:rPr>
        <w:rFonts w:ascii="Segoe UI" w:hAnsi="Segoe UI" w:cs="Segoe UI"/>
        <w:sz w:val="16"/>
        <w:szCs w:val="16"/>
        <w:vertAlign w:val="superscript"/>
        <w:lang w:val="en-PH"/>
      </w:rPr>
      <w:t>r</w:t>
    </w:r>
    <w:r w:rsidRPr="00C52696">
      <w:rPr>
        <w:rFonts w:ascii="Segoe UI" w:hAnsi="Segoe UI" w:cs="Segoe UI"/>
        <w:sz w:val="16"/>
        <w:szCs w:val="16"/>
        <w:vertAlign w:val="superscript"/>
        <w:lang w:val="en-PH"/>
      </w:rPr>
      <w:t>d</w:t>
    </w:r>
    <w:r>
      <w:rPr>
        <w:rFonts w:ascii="Segoe UI" w:hAnsi="Segoe UI" w:cs="Segoe UI"/>
        <w:sz w:val="16"/>
        <w:szCs w:val="16"/>
        <w:lang w:val="en-PH"/>
      </w:rPr>
      <w:t xml:space="preserve"> Floor  South Wing, </w:t>
    </w:r>
    <w:r w:rsidRPr="00A70990">
      <w:rPr>
        <w:rFonts w:ascii="Segoe UI" w:hAnsi="Segoe UI" w:cs="Segoe UI"/>
        <w:sz w:val="16"/>
        <w:szCs w:val="16"/>
        <w:lang w:val="en-PH"/>
      </w:rPr>
      <w:t>PUP A. Mabini Campus, Anonas Street, Sta. Mesa, Manila 1016</w:t>
    </w:r>
  </w:p>
  <w:p w14:paraId="00A53620" w14:textId="77777777" w:rsidR="00143880" w:rsidRPr="00C52696" w:rsidRDefault="00000000" w:rsidP="00143880">
    <w:pPr>
      <w:pStyle w:val="Footer"/>
      <w:rPr>
        <w:rFonts w:ascii="Segoe UI" w:hAnsi="Segoe UI" w:cs="Segoe UI"/>
        <w:sz w:val="16"/>
        <w:szCs w:val="16"/>
      </w:rPr>
    </w:pP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Trunk Line: 335-1787 or </w:t>
    </w:r>
    <w:r>
      <w:rPr>
        <w:rFonts w:ascii="Segoe UI" w:hAnsi="Segoe UI" w:cs="Segoe UI"/>
        <w:sz w:val="16"/>
        <w:szCs w:val="16"/>
      </w:rPr>
      <w:t>335-1777 local 235/357</w:t>
    </w:r>
    <w:r>
      <w:rPr>
        <w:rFonts w:ascii="Segoe UI" w:hAnsi="Segoe UI" w:cs="Segoe UI"/>
        <w:sz w:val="16"/>
        <w:szCs w:val="16"/>
        <w:lang w:val="en-PH"/>
      </w:rPr>
      <w:t xml:space="preserve"> </w:t>
    </w:r>
  </w:p>
  <w:p w14:paraId="5D1A12FC" w14:textId="77777777" w:rsidR="00143880" w:rsidRPr="0015726D" w:rsidRDefault="00000000" w:rsidP="00143880">
    <w:pPr>
      <w:pStyle w:val="Footer"/>
      <w:rPr>
        <w:rFonts w:ascii="Segoe UI" w:hAnsi="Segoe UI" w:cs="Segoe UI"/>
        <w:sz w:val="16"/>
        <w:szCs w:val="16"/>
        <w:lang w:val="en-PH"/>
      </w:rPr>
    </w:pPr>
    <w:r>
      <w:rPr>
        <w:rFonts w:ascii="Segoe UI" w:hAnsi="Segoe UI" w:cs="Segoe UI"/>
        <w:sz w:val="16"/>
        <w:szCs w:val="16"/>
      </w:rPr>
      <w:t>W</w:t>
    </w:r>
    <w:r w:rsidRPr="00A70990">
      <w:rPr>
        <w:rFonts w:ascii="Segoe UI" w:hAnsi="Segoe UI" w:cs="Segoe UI"/>
        <w:sz w:val="16"/>
        <w:szCs w:val="16"/>
      </w:rPr>
      <w:t>ebsite: www.pup.edu.ph</w:t>
    </w: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| </w:t>
    </w:r>
    <w:r>
      <w:rPr>
        <w:rFonts w:ascii="Segoe UI" w:hAnsi="Segoe UI" w:cs="Segoe UI"/>
        <w:sz w:val="16"/>
        <w:szCs w:val="16"/>
      </w:rPr>
      <w:t>Em</w:t>
    </w:r>
    <w:r w:rsidRPr="00A70990">
      <w:rPr>
        <w:rFonts w:ascii="Segoe UI" w:hAnsi="Segoe UI" w:cs="Segoe UI"/>
        <w:sz w:val="16"/>
        <w:szCs w:val="16"/>
      </w:rPr>
      <w:t xml:space="preserve">ail: </w:t>
    </w:r>
    <w:r>
      <w:rPr>
        <w:rFonts w:ascii="Segoe UI" w:hAnsi="Segoe UI" w:cs="Segoe UI"/>
        <w:sz w:val="16"/>
        <w:szCs w:val="16"/>
      </w:rPr>
      <w:t>rmol</w:t>
    </w:r>
    <w:r w:rsidRPr="00A70990">
      <w:rPr>
        <w:rFonts w:ascii="Segoe UI" w:hAnsi="Segoe UI" w:cs="Segoe UI"/>
        <w:sz w:val="16"/>
        <w:szCs w:val="16"/>
      </w:rPr>
      <w:t>@pup.edu.ph</w:t>
    </w:r>
  </w:p>
  <w:p w14:paraId="4C573194" w14:textId="77777777" w:rsidR="00143880" w:rsidRPr="008540A4" w:rsidRDefault="00143880" w:rsidP="00143880">
    <w:pPr>
      <w:pStyle w:val="Footer"/>
      <w:jc w:val="center"/>
      <w:rPr>
        <w:rFonts w:ascii="Californian FB" w:hAnsi="Californian FB"/>
        <w:sz w:val="10"/>
        <w:szCs w:val="20"/>
        <w:lang w:val="en-PH"/>
      </w:rPr>
    </w:pPr>
  </w:p>
  <w:p w14:paraId="4815CC83" w14:textId="77777777" w:rsidR="00143880" w:rsidRPr="009E53EC" w:rsidRDefault="00000000" w:rsidP="00143880">
    <w:pPr>
      <w:pStyle w:val="Footer"/>
      <w:rPr>
        <w:rFonts w:ascii="Trajan Pro" w:hAnsi="Trajan Pro"/>
        <w:sz w:val="24"/>
        <w:lang w:val="en-PH"/>
      </w:rPr>
    </w:pPr>
    <w:r w:rsidRPr="007F443C">
      <w:rPr>
        <w:rFonts w:ascii="Trajan Pro" w:hAnsi="Trajan Pro"/>
        <w:sz w:val="28"/>
        <w:szCs w:val="28"/>
        <w:lang w:val="en-PH"/>
      </w:rPr>
      <w:t>T</w:t>
    </w:r>
    <w:r w:rsidRPr="007F443C">
      <w:rPr>
        <w:rFonts w:ascii="Trajan Pro" w:hAnsi="Trajan Pro"/>
        <w:sz w:val="24"/>
        <w:lang w:val="en-PH"/>
      </w:rPr>
      <w:t xml:space="preserve">HE </w:t>
    </w:r>
    <w:r w:rsidRPr="007F443C">
      <w:rPr>
        <w:rFonts w:ascii="Trajan Pro" w:hAnsi="Trajan Pro"/>
        <w:sz w:val="28"/>
        <w:szCs w:val="28"/>
        <w:lang w:val="en-PH"/>
      </w:rPr>
      <w:t>C</w:t>
    </w:r>
    <w:r w:rsidRPr="007F443C">
      <w:rPr>
        <w:rFonts w:ascii="Trajan Pro" w:hAnsi="Trajan Pro"/>
        <w:sz w:val="24"/>
        <w:lang w:val="en-PH"/>
      </w:rPr>
      <w:t xml:space="preserve">OUNTRY’S </w:t>
    </w:r>
    <w:r w:rsidRPr="007F443C">
      <w:rPr>
        <w:rFonts w:ascii="Trajan Pro" w:hAnsi="Trajan Pro"/>
        <w:sz w:val="28"/>
        <w:szCs w:val="28"/>
        <w:lang w:val="en-PH"/>
      </w:rPr>
      <w:t>1</w:t>
    </w:r>
    <w:r w:rsidRPr="007F443C">
      <w:rPr>
        <w:rFonts w:ascii="Trajan Pro" w:hAnsi="Trajan Pro"/>
        <w:sz w:val="28"/>
        <w:szCs w:val="28"/>
        <w:vertAlign w:val="superscript"/>
        <w:lang w:val="en-PH"/>
      </w:rPr>
      <w:t>st</w:t>
    </w:r>
    <w:r w:rsidRPr="007F443C">
      <w:rPr>
        <w:rFonts w:ascii="Trajan Pro" w:hAnsi="Trajan Pro"/>
        <w:sz w:val="28"/>
        <w:szCs w:val="28"/>
        <w:lang w:val="en-PH"/>
      </w:rPr>
      <w:t xml:space="preserve"> P</w:t>
    </w:r>
    <w:r w:rsidRPr="007F443C">
      <w:rPr>
        <w:rFonts w:ascii="Trajan Pro" w:hAnsi="Trajan Pro"/>
        <w:sz w:val="24"/>
        <w:lang w:val="en-PH"/>
      </w:rPr>
      <w:t>OLYTECHNIC</w:t>
    </w:r>
    <w:r w:rsidRPr="007F443C">
      <w:rPr>
        <w:rFonts w:ascii="Trajan Pro" w:hAnsi="Trajan Pro"/>
        <w:sz w:val="28"/>
        <w:szCs w:val="28"/>
        <w:lang w:val="en-PH"/>
      </w:rPr>
      <w:t>U</w:t>
    </w:r>
  </w:p>
  <w:p w14:paraId="07539DF4" w14:textId="77777777" w:rsidR="00143880" w:rsidRPr="004A27B3" w:rsidRDefault="00143880" w:rsidP="00143880">
    <w:pPr>
      <w:pStyle w:val="Footer"/>
      <w:jc w:val="center"/>
      <w:rPr>
        <w:rFonts w:ascii="Californian FB" w:hAnsi="Californian FB"/>
        <w:sz w:val="24"/>
        <w:lang w:val="en-PH"/>
      </w:rPr>
    </w:pPr>
  </w:p>
  <w:p w14:paraId="2DDF3D62" w14:textId="77777777" w:rsidR="003B3BA5" w:rsidRPr="00143880" w:rsidRDefault="003B3BA5" w:rsidP="001438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78AAB3" w14:textId="77777777" w:rsidR="00143880" w:rsidRDefault="001438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935C88" w14:textId="77777777" w:rsidR="0082449C" w:rsidRDefault="0082449C">
      <w:r>
        <w:separator/>
      </w:r>
    </w:p>
  </w:footnote>
  <w:footnote w:type="continuationSeparator" w:id="0">
    <w:p w14:paraId="1AA03E7D" w14:textId="77777777" w:rsidR="0082449C" w:rsidRDefault="008244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04568A" w14:textId="77777777" w:rsidR="00143880" w:rsidRDefault="001438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6C1AD1" w14:textId="77777777" w:rsidR="00143880" w:rsidRDefault="00000000" w:rsidP="00143880">
    <w:pPr/>
    <w:r>
      <w:tab/>
    </w:r>
    <w:r>
      <w:rPr>
        <w:noProof/>
      </w:rPr>
      <w:pict w14:anchorId="3E7B32DA">
        <v:group id="Group 5" o:spid="_x0000_s3073" style="position:absolute;margin-left:-33pt;margin-top:-17.25pt;width:565.1pt;height:74.25pt;z-index:1;mso-position-horizontal-relative:text;mso-position-vertical-relative:text" coordsize="71767,9429">
          <v:group id="Group 2" o:spid="_x0000_s3074" style="position:absolute;width:71767;height:7956" coordsize="71767,7956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3075" type="#_x0000_t202" style="position:absolute;left:8191;width:63576;height:7956;visibility:visible" stroked="f">
              <v:textbox>
                <w:txbxContent>
                  <w:p w14:paraId="0CA0A1F4" w14:textId="77777777" w:rsidR="00143880" w:rsidRPr="00245EB2" w:rsidRDefault="00000000" w:rsidP="00143880">
                    <w:pPr>
                      <w:rPr>
                        <w:szCs w:val="20"/>
                      </w:rPr>
                    </w:pPr>
                    <w:r w:rsidRPr="00245EB2">
                      <w:rPr>
                        <w:szCs w:val="20"/>
                      </w:rPr>
                      <w:t>Republic of the Philippines</w:t>
                    </w:r>
                  </w:p>
                  <w:p w14:paraId="0971CD55" w14:textId="77777777" w:rsidR="00143880" w:rsidRPr="00484382" w:rsidRDefault="00000000" w:rsidP="00143880">
                    <w:pPr>
                      <w:rPr>
                        <w:rFonts w:ascii="Californian FB" w:hAnsi="Californian FB"/>
                      </w:rPr>
                    </w:pP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OLYTECHNIC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U</w:t>
                    </w:r>
                    <w:r w:rsidRPr="00484382">
                      <w:rPr>
                        <w:rFonts w:ascii="Californian FB" w:hAnsi="Californian FB"/>
                      </w:rPr>
                      <w:t xml:space="preserve">NIVERSITY OF THE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HILIPPINES  </w:t>
                    </w:r>
                  </w:p>
                  <w:p w14:paraId="6DDEF87D" w14:textId="77777777" w:rsidR="00143880" w:rsidRPr="00484382" w:rsidRDefault="00000000" w:rsidP="00143880">
                    <w:pPr>
                      <w:rPr>
                        <w:rFonts w:ascii="Californian FB" w:hAnsi="Californian FB"/>
                        <w:sz w:val="24"/>
                      </w:rPr>
                    </w:pP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O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FF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of the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V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IDENT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for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EARCH, EXTENSION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 xml:space="preserve">and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DEVELOPMENT</w:t>
                    </w:r>
                  </w:p>
                  <w:p w14:paraId="1DEFBF9C" w14:textId="77777777" w:rsidR="00143880" w:rsidRPr="00FB555C" w:rsidRDefault="00000000" w:rsidP="00143880">
                    <w:pPr>
                      <w:rPr>
                        <w:rFonts w:ascii="Britannic Bold" w:hAnsi="Britannic Bold"/>
                        <w:sz w:val="24"/>
                      </w:rPr>
                    </w:pPr>
                    <w:r>
                      <w:rPr>
                        <w:rFonts w:ascii="Britannic Bold" w:hAnsi="Britannic Bold"/>
                        <w:sz w:val="24"/>
                      </w:rPr>
                      <w:t>RESEARCH MANAGEMENT OFFICE</w:t>
                    </w:r>
                  </w:p>
                  <w:p w14:paraId="1196823D" w14:textId="77777777" w:rsidR="00143880" w:rsidRDefault="00143880" w:rsidP="00143880">
                    <w:pPr/>
                  </w:p>
                </w:txbxContent>
              </v:textbox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7" o:spid="_x0000_s3076" type="#_x0000_t75" style="position:absolute;top:285;width:8204;height:7671;visibility:visible">
              <v:imagedata r:id="rId1" o:title=""/>
              <v:path arrowok="t"/>
            </v:shape>
          </v:group>
          <v:line id="Straight Connector 1" o:spid="_x0000_s3077" style="position:absolute;flip:y;visibility:visible" from="285,9429" to="69246,9429" o:connectortype="straight" strokecolor="#5b9bd5" strokeweight=".5pt">
            <v:stroke joinstyle="miter"/>
          </v:line>
        </v:group>
      </w:pict>
    </w:r>
  </w:p>
  <w:p w14:paraId="264D95D3" w14:textId="77777777" w:rsidR="00143880" w:rsidRPr="00AA4E46" w:rsidRDefault="00143880" w:rsidP="00143880">
    <w:pPr>
      <w:pStyle w:val="Header"/>
    </w:pPr>
  </w:p>
  <w:p w14:paraId="09798796" w14:textId="77777777" w:rsidR="00143880" w:rsidRPr="00C54B0E" w:rsidRDefault="00143880" w:rsidP="00143880">
    <w:pPr>
      <w:pStyle w:val="Header"/>
      <w:tabs>
        <w:tab w:val="clear" w:pos="4153"/>
        <w:tab w:val="clear" w:pos="8306"/>
        <w:tab w:val="left" w:pos="3900"/>
      </w:tabs>
    </w:pPr>
  </w:p>
  <w:p w14:paraId="1653475B" w14:textId="77777777" w:rsidR="00143880" w:rsidRPr="00A72B0A" w:rsidRDefault="00143880" w:rsidP="00143880">
    <w:pPr>
      <w:pStyle w:val="Header"/>
    </w:pPr>
  </w:p>
  <w:p w14:paraId="13E53AF0" w14:textId="77777777" w:rsidR="00E5008B" w:rsidRPr="00143880" w:rsidRDefault="00E5008B" w:rsidP="001438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B66263" w14:textId="77777777" w:rsidR="00143880" w:rsidRDefault="001438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407F3"/>
    <w:multiLevelType w:val="hybridMultilevel"/>
    <w:tmpl w:val="4D5ACC10"/>
    <w:lvl w:ilvl="0" w:tplc="1194A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5AF9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64E6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F241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D0A5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A8C0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EA3F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E76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10D3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14148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0E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E0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2A7E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CAC1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F446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65E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06AA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7AFF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239D5"/>
    <w:multiLevelType w:val="hybridMultilevel"/>
    <w:tmpl w:val="C0086BF8"/>
    <w:lvl w:ilvl="0" w:tplc="8D8A644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D760278E" w:tentative="1">
      <w:start w:val="1"/>
      <w:numFmt w:val="lowerLetter"/>
      <w:lvlText w:val="%2."/>
      <w:lvlJc w:val="left"/>
      <w:pPr>
        <w:ind w:left="1440" w:hanging="360"/>
      </w:pPr>
    </w:lvl>
    <w:lvl w:ilvl="2" w:tplc="FFA28BF4" w:tentative="1">
      <w:start w:val="1"/>
      <w:numFmt w:val="lowerRoman"/>
      <w:lvlText w:val="%3."/>
      <w:lvlJc w:val="right"/>
      <w:pPr>
        <w:ind w:left="2160" w:hanging="180"/>
      </w:pPr>
    </w:lvl>
    <w:lvl w:ilvl="3" w:tplc="7258229A" w:tentative="1">
      <w:start w:val="1"/>
      <w:numFmt w:val="decimal"/>
      <w:lvlText w:val="%4."/>
      <w:lvlJc w:val="left"/>
      <w:pPr>
        <w:ind w:left="2880" w:hanging="360"/>
      </w:pPr>
    </w:lvl>
    <w:lvl w:ilvl="4" w:tplc="CE287430" w:tentative="1">
      <w:start w:val="1"/>
      <w:numFmt w:val="lowerLetter"/>
      <w:lvlText w:val="%5."/>
      <w:lvlJc w:val="left"/>
      <w:pPr>
        <w:ind w:left="3600" w:hanging="360"/>
      </w:pPr>
    </w:lvl>
    <w:lvl w:ilvl="5" w:tplc="F4E8FA0A" w:tentative="1">
      <w:start w:val="1"/>
      <w:numFmt w:val="lowerRoman"/>
      <w:lvlText w:val="%6."/>
      <w:lvlJc w:val="right"/>
      <w:pPr>
        <w:ind w:left="4320" w:hanging="180"/>
      </w:pPr>
    </w:lvl>
    <w:lvl w:ilvl="6" w:tplc="D87213BC" w:tentative="1">
      <w:start w:val="1"/>
      <w:numFmt w:val="decimal"/>
      <w:lvlText w:val="%7."/>
      <w:lvlJc w:val="left"/>
      <w:pPr>
        <w:ind w:left="5040" w:hanging="360"/>
      </w:pPr>
    </w:lvl>
    <w:lvl w:ilvl="7" w:tplc="9A0423BA" w:tentative="1">
      <w:start w:val="1"/>
      <w:numFmt w:val="lowerLetter"/>
      <w:lvlText w:val="%8."/>
      <w:lvlJc w:val="left"/>
      <w:pPr>
        <w:ind w:left="5760" w:hanging="360"/>
      </w:pPr>
    </w:lvl>
    <w:lvl w:ilvl="8" w:tplc="E83010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A4C80"/>
    <w:multiLevelType w:val="hybridMultilevel"/>
    <w:tmpl w:val="3AC276E8"/>
    <w:lvl w:ilvl="0" w:tplc="5324F3E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90AC748" w:tentative="1">
      <w:start w:val="1"/>
      <w:numFmt w:val="lowerLetter"/>
      <w:lvlText w:val="%2."/>
      <w:lvlJc w:val="left"/>
      <w:pPr>
        <w:ind w:left="1440" w:hanging="360"/>
      </w:pPr>
    </w:lvl>
    <w:lvl w:ilvl="2" w:tplc="CFF20BF2" w:tentative="1">
      <w:start w:val="1"/>
      <w:numFmt w:val="lowerRoman"/>
      <w:lvlText w:val="%3."/>
      <w:lvlJc w:val="right"/>
      <w:pPr>
        <w:ind w:left="2160" w:hanging="180"/>
      </w:pPr>
    </w:lvl>
    <w:lvl w:ilvl="3" w:tplc="A30A675A" w:tentative="1">
      <w:start w:val="1"/>
      <w:numFmt w:val="decimal"/>
      <w:lvlText w:val="%4."/>
      <w:lvlJc w:val="left"/>
      <w:pPr>
        <w:ind w:left="2880" w:hanging="360"/>
      </w:pPr>
    </w:lvl>
    <w:lvl w:ilvl="4" w:tplc="5F0E171A" w:tentative="1">
      <w:start w:val="1"/>
      <w:numFmt w:val="lowerLetter"/>
      <w:lvlText w:val="%5."/>
      <w:lvlJc w:val="left"/>
      <w:pPr>
        <w:ind w:left="3600" w:hanging="360"/>
      </w:pPr>
    </w:lvl>
    <w:lvl w:ilvl="5" w:tplc="AC2482C4" w:tentative="1">
      <w:start w:val="1"/>
      <w:numFmt w:val="lowerRoman"/>
      <w:lvlText w:val="%6."/>
      <w:lvlJc w:val="right"/>
      <w:pPr>
        <w:ind w:left="4320" w:hanging="180"/>
      </w:pPr>
    </w:lvl>
    <w:lvl w:ilvl="6" w:tplc="4196A2C8" w:tentative="1">
      <w:start w:val="1"/>
      <w:numFmt w:val="decimal"/>
      <w:lvlText w:val="%7."/>
      <w:lvlJc w:val="left"/>
      <w:pPr>
        <w:ind w:left="5040" w:hanging="360"/>
      </w:pPr>
    </w:lvl>
    <w:lvl w:ilvl="7" w:tplc="65BC4E58" w:tentative="1">
      <w:start w:val="1"/>
      <w:numFmt w:val="lowerLetter"/>
      <w:lvlText w:val="%8."/>
      <w:lvlJc w:val="left"/>
      <w:pPr>
        <w:ind w:left="5760" w:hanging="360"/>
      </w:pPr>
    </w:lvl>
    <w:lvl w:ilvl="8" w:tplc="D644A2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64BA3"/>
    <w:multiLevelType w:val="hybridMultilevel"/>
    <w:tmpl w:val="D478B5DC"/>
    <w:lvl w:ilvl="0" w:tplc="5EAC7A18">
      <w:start w:val="1"/>
      <w:numFmt w:val="decimal"/>
      <w:lvlText w:val="%1."/>
      <w:lvlJc w:val="left"/>
      <w:pPr>
        <w:ind w:left="720" w:hanging="360"/>
      </w:pPr>
    </w:lvl>
    <w:lvl w:ilvl="1" w:tplc="920C4190" w:tentative="1">
      <w:start w:val="1"/>
      <w:numFmt w:val="lowerLetter"/>
      <w:lvlText w:val="%2."/>
      <w:lvlJc w:val="left"/>
      <w:pPr>
        <w:ind w:left="1440" w:hanging="360"/>
      </w:pPr>
    </w:lvl>
    <w:lvl w:ilvl="2" w:tplc="9C96AF2C" w:tentative="1">
      <w:start w:val="1"/>
      <w:numFmt w:val="lowerRoman"/>
      <w:lvlText w:val="%3."/>
      <w:lvlJc w:val="right"/>
      <w:pPr>
        <w:ind w:left="2160" w:hanging="180"/>
      </w:pPr>
    </w:lvl>
    <w:lvl w:ilvl="3" w:tplc="D49E46E2" w:tentative="1">
      <w:start w:val="1"/>
      <w:numFmt w:val="decimal"/>
      <w:lvlText w:val="%4."/>
      <w:lvlJc w:val="left"/>
      <w:pPr>
        <w:ind w:left="2880" w:hanging="360"/>
      </w:pPr>
    </w:lvl>
    <w:lvl w:ilvl="4" w:tplc="D48C74EA" w:tentative="1">
      <w:start w:val="1"/>
      <w:numFmt w:val="lowerLetter"/>
      <w:lvlText w:val="%5."/>
      <w:lvlJc w:val="left"/>
      <w:pPr>
        <w:ind w:left="3600" w:hanging="360"/>
      </w:pPr>
    </w:lvl>
    <w:lvl w:ilvl="5" w:tplc="95F44012" w:tentative="1">
      <w:start w:val="1"/>
      <w:numFmt w:val="lowerRoman"/>
      <w:lvlText w:val="%6."/>
      <w:lvlJc w:val="right"/>
      <w:pPr>
        <w:ind w:left="4320" w:hanging="180"/>
      </w:pPr>
    </w:lvl>
    <w:lvl w:ilvl="6" w:tplc="46C0BCE2" w:tentative="1">
      <w:start w:val="1"/>
      <w:numFmt w:val="decimal"/>
      <w:lvlText w:val="%7."/>
      <w:lvlJc w:val="left"/>
      <w:pPr>
        <w:ind w:left="5040" w:hanging="360"/>
      </w:pPr>
    </w:lvl>
    <w:lvl w:ilvl="7" w:tplc="DD8E0CDE" w:tentative="1">
      <w:start w:val="1"/>
      <w:numFmt w:val="lowerLetter"/>
      <w:lvlText w:val="%8."/>
      <w:lvlJc w:val="left"/>
      <w:pPr>
        <w:ind w:left="5760" w:hanging="360"/>
      </w:pPr>
    </w:lvl>
    <w:lvl w:ilvl="8" w:tplc="DBAC09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91CA5"/>
    <w:multiLevelType w:val="hybridMultilevel"/>
    <w:tmpl w:val="37645B12"/>
    <w:lvl w:ilvl="0" w:tplc="546AD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04D7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0A6B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2456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48EB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3842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2402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1C76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6E44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767D3"/>
    <w:multiLevelType w:val="multilevel"/>
    <w:tmpl w:val="0804F8B2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7182C"/>
    <w:multiLevelType w:val="hybridMultilevel"/>
    <w:tmpl w:val="94086C26"/>
    <w:lvl w:ilvl="0" w:tplc="F092B35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31E9E94" w:tentative="1">
      <w:start w:val="1"/>
      <w:numFmt w:val="lowerLetter"/>
      <w:lvlText w:val="%2."/>
      <w:lvlJc w:val="left"/>
      <w:pPr>
        <w:ind w:left="1440" w:hanging="360"/>
      </w:pPr>
    </w:lvl>
    <w:lvl w:ilvl="2" w:tplc="1CA6852C" w:tentative="1">
      <w:start w:val="1"/>
      <w:numFmt w:val="lowerRoman"/>
      <w:lvlText w:val="%3."/>
      <w:lvlJc w:val="right"/>
      <w:pPr>
        <w:ind w:left="2160" w:hanging="180"/>
      </w:pPr>
    </w:lvl>
    <w:lvl w:ilvl="3" w:tplc="69149166" w:tentative="1">
      <w:start w:val="1"/>
      <w:numFmt w:val="decimal"/>
      <w:lvlText w:val="%4."/>
      <w:lvlJc w:val="left"/>
      <w:pPr>
        <w:ind w:left="2880" w:hanging="360"/>
      </w:pPr>
    </w:lvl>
    <w:lvl w:ilvl="4" w:tplc="63A2D9E4" w:tentative="1">
      <w:start w:val="1"/>
      <w:numFmt w:val="lowerLetter"/>
      <w:lvlText w:val="%5."/>
      <w:lvlJc w:val="left"/>
      <w:pPr>
        <w:ind w:left="3600" w:hanging="360"/>
      </w:pPr>
    </w:lvl>
    <w:lvl w:ilvl="5" w:tplc="84B6A448" w:tentative="1">
      <w:start w:val="1"/>
      <w:numFmt w:val="lowerRoman"/>
      <w:lvlText w:val="%6."/>
      <w:lvlJc w:val="right"/>
      <w:pPr>
        <w:ind w:left="4320" w:hanging="180"/>
      </w:pPr>
    </w:lvl>
    <w:lvl w:ilvl="6" w:tplc="F48A07E6" w:tentative="1">
      <w:start w:val="1"/>
      <w:numFmt w:val="decimal"/>
      <w:lvlText w:val="%7."/>
      <w:lvlJc w:val="left"/>
      <w:pPr>
        <w:ind w:left="5040" w:hanging="360"/>
      </w:pPr>
    </w:lvl>
    <w:lvl w:ilvl="7" w:tplc="5B265E4C" w:tentative="1">
      <w:start w:val="1"/>
      <w:numFmt w:val="lowerLetter"/>
      <w:lvlText w:val="%8."/>
      <w:lvlJc w:val="left"/>
      <w:pPr>
        <w:ind w:left="5760" w:hanging="360"/>
      </w:pPr>
    </w:lvl>
    <w:lvl w:ilvl="8" w:tplc="E76C9E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105B76"/>
    <w:multiLevelType w:val="hybridMultilevel"/>
    <w:tmpl w:val="09D6A796"/>
    <w:lvl w:ilvl="0" w:tplc="67DE28CA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388CBB1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7C9AABC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DC80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0E34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49EEA2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E20D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AE91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698A51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6504F6"/>
    <w:multiLevelType w:val="hybridMultilevel"/>
    <w:tmpl w:val="13B2D3C4"/>
    <w:lvl w:ilvl="0" w:tplc="DC3CA3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6C42942" w:tentative="1">
      <w:start w:val="1"/>
      <w:numFmt w:val="lowerLetter"/>
      <w:lvlText w:val="%2."/>
      <w:lvlJc w:val="left"/>
      <w:pPr>
        <w:ind w:left="1440" w:hanging="360"/>
      </w:pPr>
    </w:lvl>
    <w:lvl w:ilvl="2" w:tplc="558C433A" w:tentative="1">
      <w:start w:val="1"/>
      <w:numFmt w:val="lowerRoman"/>
      <w:lvlText w:val="%3."/>
      <w:lvlJc w:val="right"/>
      <w:pPr>
        <w:ind w:left="2160" w:hanging="180"/>
      </w:pPr>
    </w:lvl>
    <w:lvl w:ilvl="3" w:tplc="72FA841E" w:tentative="1">
      <w:start w:val="1"/>
      <w:numFmt w:val="decimal"/>
      <w:lvlText w:val="%4."/>
      <w:lvlJc w:val="left"/>
      <w:pPr>
        <w:ind w:left="2880" w:hanging="360"/>
      </w:pPr>
    </w:lvl>
    <w:lvl w:ilvl="4" w:tplc="14B6FFC0" w:tentative="1">
      <w:start w:val="1"/>
      <w:numFmt w:val="lowerLetter"/>
      <w:lvlText w:val="%5."/>
      <w:lvlJc w:val="left"/>
      <w:pPr>
        <w:ind w:left="3600" w:hanging="360"/>
      </w:pPr>
    </w:lvl>
    <w:lvl w:ilvl="5" w:tplc="2F8E9F2A" w:tentative="1">
      <w:start w:val="1"/>
      <w:numFmt w:val="lowerRoman"/>
      <w:lvlText w:val="%6."/>
      <w:lvlJc w:val="right"/>
      <w:pPr>
        <w:ind w:left="4320" w:hanging="180"/>
      </w:pPr>
    </w:lvl>
    <w:lvl w:ilvl="6" w:tplc="9CBED644" w:tentative="1">
      <w:start w:val="1"/>
      <w:numFmt w:val="decimal"/>
      <w:lvlText w:val="%7."/>
      <w:lvlJc w:val="left"/>
      <w:pPr>
        <w:ind w:left="5040" w:hanging="360"/>
      </w:pPr>
    </w:lvl>
    <w:lvl w:ilvl="7" w:tplc="9A62175A" w:tentative="1">
      <w:start w:val="1"/>
      <w:numFmt w:val="lowerLetter"/>
      <w:lvlText w:val="%8."/>
      <w:lvlJc w:val="left"/>
      <w:pPr>
        <w:ind w:left="5760" w:hanging="360"/>
      </w:pPr>
    </w:lvl>
    <w:lvl w:ilvl="8" w:tplc="3A121B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B1EC0"/>
    <w:multiLevelType w:val="hybridMultilevel"/>
    <w:tmpl w:val="DBFE4FA4"/>
    <w:lvl w:ilvl="0" w:tplc="A0EC1E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206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FCF4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AC44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F65A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3019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3406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2A8D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A83A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BA7DF0"/>
    <w:multiLevelType w:val="hybridMultilevel"/>
    <w:tmpl w:val="43384B08"/>
    <w:lvl w:ilvl="0" w:tplc="76CA8E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5030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3E25D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600D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814B1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698E7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A1F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088F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8C053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B76C49"/>
    <w:multiLevelType w:val="hybridMultilevel"/>
    <w:tmpl w:val="FE1E736C"/>
    <w:lvl w:ilvl="0" w:tplc="F118A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8AE173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D2682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CA5F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772BCE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B2010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A891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186B4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95ECB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BB0E5F"/>
    <w:multiLevelType w:val="hybridMultilevel"/>
    <w:tmpl w:val="0804F8B2"/>
    <w:lvl w:ilvl="0" w:tplc="4DD2F954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E2CF7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A1666F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1CA4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4128D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682E1B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CCB1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3121EB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CA4696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47326245">
    <w:abstractNumId w:val="12"/>
  </w:num>
  <w:num w:numId="2" w16cid:durableId="94063818">
    <w:abstractNumId w:val="13"/>
  </w:num>
  <w:num w:numId="3" w16cid:durableId="315381982">
    <w:abstractNumId w:val="6"/>
  </w:num>
  <w:num w:numId="4" w16cid:durableId="644044256">
    <w:abstractNumId w:val="8"/>
  </w:num>
  <w:num w:numId="5" w16cid:durableId="1694502009">
    <w:abstractNumId w:val="11"/>
  </w:num>
  <w:num w:numId="6" w16cid:durableId="1139612600">
    <w:abstractNumId w:val="4"/>
  </w:num>
  <w:num w:numId="7" w16cid:durableId="131748996">
    <w:abstractNumId w:val="10"/>
  </w:num>
  <w:num w:numId="8" w16cid:durableId="1907498043">
    <w:abstractNumId w:val="3"/>
  </w:num>
  <w:num w:numId="9" w16cid:durableId="1439638000">
    <w:abstractNumId w:val="2"/>
  </w:num>
  <w:num w:numId="10" w16cid:durableId="598954264">
    <w:abstractNumId w:val="7"/>
  </w:num>
  <w:num w:numId="11" w16cid:durableId="1804692949">
    <w:abstractNumId w:val="5"/>
  </w:num>
  <w:num w:numId="12" w16cid:durableId="811289890">
    <w:abstractNumId w:val="1"/>
  </w:num>
  <w:num w:numId="13" w16cid:durableId="372728082">
    <w:abstractNumId w:val="0"/>
  </w:num>
  <w:num w:numId="14" w16cid:durableId="178816388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9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DY3AEJLcxNzUyUdpeDU4uLM/DyQApNaAAq9SH8sAAAA"/>
  </w:docVars>
  <w:rsids>
    <w:rsidRoot w:val="00A43A80"/>
    <w:rsid w:val="00016958"/>
    <w:rsid w:val="0001714C"/>
    <w:rsid w:val="00077BDF"/>
    <w:rsid w:val="000A2AC0"/>
    <w:rsid w:val="000F123B"/>
    <w:rsid w:val="00143880"/>
    <w:rsid w:val="0015726D"/>
    <w:rsid w:val="00161A59"/>
    <w:rsid w:val="00175E2F"/>
    <w:rsid w:val="00180194"/>
    <w:rsid w:val="00194C23"/>
    <w:rsid w:val="00197245"/>
    <w:rsid w:val="001C3D0D"/>
    <w:rsid w:val="001F5133"/>
    <w:rsid w:val="002148F1"/>
    <w:rsid w:val="00245EB2"/>
    <w:rsid w:val="00273716"/>
    <w:rsid w:val="00276356"/>
    <w:rsid w:val="002C1E89"/>
    <w:rsid w:val="002E33BD"/>
    <w:rsid w:val="00334AFA"/>
    <w:rsid w:val="003B33F7"/>
    <w:rsid w:val="003B3BA5"/>
    <w:rsid w:val="003C03F9"/>
    <w:rsid w:val="003E1A1A"/>
    <w:rsid w:val="003F25DD"/>
    <w:rsid w:val="00405027"/>
    <w:rsid w:val="004476AC"/>
    <w:rsid w:val="00484382"/>
    <w:rsid w:val="004A27B3"/>
    <w:rsid w:val="004E52CB"/>
    <w:rsid w:val="004F1C60"/>
    <w:rsid w:val="00575B12"/>
    <w:rsid w:val="005C0122"/>
    <w:rsid w:val="0060477C"/>
    <w:rsid w:val="006072E7"/>
    <w:rsid w:val="00610EEE"/>
    <w:rsid w:val="006618E5"/>
    <w:rsid w:val="0066192B"/>
    <w:rsid w:val="00662CB7"/>
    <w:rsid w:val="00673FAC"/>
    <w:rsid w:val="006A37CF"/>
    <w:rsid w:val="00737E50"/>
    <w:rsid w:val="00777FDF"/>
    <w:rsid w:val="00782E2D"/>
    <w:rsid w:val="00792DDE"/>
    <w:rsid w:val="007933BB"/>
    <w:rsid w:val="007F443C"/>
    <w:rsid w:val="007F7F1D"/>
    <w:rsid w:val="00812A05"/>
    <w:rsid w:val="0082449C"/>
    <w:rsid w:val="008540A4"/>
    <w:rsid w:val="00863D13"/>
    <w:rsid w:val="00866628"/>
    <w:rsid w:val="008B3D00"/>
    <w:rsid w:val="008D329A"/>
    <w:rsid w:val="00914FB3"/>
    <w:rsid w:val="0096536E"/>
    <w:rsid w:val="0097116F"/>
    <w:rsid w:val="00974753"/>
    <w:rsid w:val="0097495F"/>
    <w:rsid w:val="009C5FBC"/>
    <w:rsid w:val="009C7C8F"/>
    <w:rsid w:val="009D2653"/>
    <w:rsid w:val="009E53EC"/>
    <w:rsid w:val="00A43A80"/>
    <w:rsid w:val="00A70990"/>
    <w:rsid w:val="00A72B0A"/>
    <w:rsid w:val="00AA4E46"/>
    <w:rsid w:val="00AD2E35"/>
    <w:rsid w:val="00B85764"/>
    <w:rsid w:val="00BB518E"/>
    <w:rsid w:val="00BC2BA8"/>
    <w:rsid w:val="00BD7AEF"/>
    <w:rsid w:val="00BF1242"/>
    <w:rsid w:val="00C52696"/>
    <w:rsid w:val="00C54B0E"/>
    <w:rsid w:val="00C743E1"/>
    <w:rsid w:val="00CA4372"/>
    <w:rsid w:val="00CB20FB"/>
    <w:rsid w:val="00CB4F5B"/>
    <w:rsid w:val="00D51EC0"/>
    <w:rsid w:val="00D542D3"/>
    <w:rsid w:val="00DA1FA4"/>
    <w:rsid w:val="00DB0872"/>
    <w:rsid w:val="00DE76D9"/>
    <w:rsid w:val="00E258B8"/>
    <w:rsid w:val="00E5008B"/>
    <w:rsid w:val="00E87E6A"/>
    <w:rsid w:val="00E908AD"/>
    <w:rsid w:val="00E9500B"/>
    <w:rsid w:val="00ED35AB"/>
    <w:rsid w:val="00ED3B2A"/>
    <w:rsid w:val="00ED77E3"/>
    <w:rsid w:val="00F52FF0"/>
    <w:rsid w:val="00FB555C"/>
    <w:rsid w:val="00FC0235"/>
    <w:rsid w:val="00FF19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9"/>
    <o:shapelayout v:ext="edit">
      <o:idmap v:ext="edit" data="2"/>
    </o:shapelayout>
  </w:shapeDefaults>
  <w:decimalSymbol w:val="."/>
  <w:listSeparator w:val=","/>
  <w14:docId w14:val="62D86155"/>
  <w15:docId w15:val="{3E0F0E77-BEF0-4F64-AC41-CE8260153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120" w:line="288" w:lineRule="atLeast"/>
      <w:outlineLvl w:val="0"/>
    </w:pPr>
    <w:rPr>
      <w:rFonts w:cs="Arial"/>
      <w:b/>
      <w:sz w:val="24"/>
      <w:szCs w:val="20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line="288" w:lineRule="atLeast"/>
      <w:outlineLvl w:val="3"/>
    </w:pPr>
    <w:rPr>
      <w:rFonts w:ascii="Helvetica" w:hAnsi="Helvetica"/>
      <w:bCs/>
      <w:i/>
      <w:iCs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line="288" w:lineRule="atLeast"/>
    </w:pPr>
    <w:rPr>
      <w:rFonts w:ascii="Helvetica" w:hAnsi="Helvetica"/>
      <w:i/>
      <w:iCs/>
      <w:szCs w:val="20"/>
    </w:rPr>
  </w:style>
  <w:style w:type="paragraph" w:customStyle="1" w:styleId="Veronica">
    <w:name w:val="Veronica"/>
    <w:basedOn w:val="Heading3"/>
    <w:pPr>
      <w:keepNext w:val="0"/>
      <w:spacing w:before="60"/>
      <w:outlineLvl w:val="9"/>
    </w:pPr>
    <w:rPr>
      <w:b w:val="0"/>
      <w:bCs w:val="0"/>
      <w:color w:val="0000FF"/>
      <w:sz w:val="24"/>
      <w:szCs w:val="24"/>
    </w:rPr>
  </w:style>
  <w:style w:type="paragraph" w:styleId="BodyText">
    <w:name w:val="Body Text"/>
    <w:basedOn w:val="Normal"/>
    <w:pPr>
      <w:spacing w:after="120"/>
    </w:pPr>
    <w:rPr>
      <w:rFonts w:cs="Arial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sid w:val="007F0519"/>
    <w:rPr>
      <w:color w:val="0000FF"/>
      <w:u w:val="single"/>
    </w:rPr>
  </w:style>
  <w:style w:type="character" w:styleId="FollowedHyperlink">
    <w:name w:val="FollowedHyperlink"/>
    <w:rsid w:val="005C0D5D"/>
    <w:rPr>
      <w:color w:val="800080"/>
      <w:u w:val="single"/>
    </w:rPr>
  </w:style>
  <w:style w:type="paragraph" w:customStyle="1" w:styleId="instructions">
    <w:name w:val="instructions"/>
    <w:basedOn w:val="Normal"/>
    <w:rsid w:val="00BC2BA8"/>
    <w:rPr>
      <w:rFonts w:cs="Arial"/>
      <w:color w:val="999999"/>
      <w:szCs w:val="22"/>
      <w:lang w:val="en-US"/>
    </w:rPr>
  </w:style>
  <w:style w:type="character" w:customStyle="1" w:styleId="HeaderChar">
    <w:name w:val="Header Char"/>
    <w:link w:val="Header"/>
    <w:uiPriority w:val="99"/>
    <w:rsid w:val="00AD2E35"/>
    <w:rPr>
      <w:rFonts w:ascii="Arial" w:hAnsi="Arial"/>
      <w:sz w:val="22"/>
      <w:szCs w:val="24"/>
      <w:lang w:val="en-GB"/>
    </w:rPr>
  </w:style>
  <w:style w:type="character" w:customStyle="1" w:styleId="FooterChar">
    <w:name w:val="Footer Char"/>
    <w:link w:val="Footer"/>
    <w:uiPriority w:val="99"/>
    <w:rsid w:val="00B85764"/>
    <w:rPr>
      <w:rFonts w:ascii="Arial" w:hAnsi="Arial"/>
      <w:szCs w:val="24"/>
      <w:lang w:val="en-GB"/>
    </w:rPr>
  </w:style>
  <w:style w:type="table" w:styleId="TableGrid">
    <w:name w:val="Table Grid"/>
    <w:basedOn w:val="TableNormal"/>
    <w:uiPriority w:val="39"/>
    <w:rsid w:val="0017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EC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 Report Template</vt:lpstr>
    </vt:vector>
  </TitlesOfParts>
  <Company>GJU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Template</dc:title>
  <cp:lastModifiedBy>Regienald N. Pueblos</cp:lastModifiedBy>
  <cp:revision>16</cp:revision>
  <cp:lastPrinted>2018-06-27T05:36:00Z</cp:lastPrinted>
  <dcterms:created xsi:type="dcterms:W3CDTF">2018-09-20T09:09:00Z</dcterms:created>
  <dcterms:modified xsi:type="dcterms:W3CDTF">2024-09-28T02:32:00Z</dcterms:modified>
</cp:coreProperties>
</file>